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Sample Research Title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tional Basketball Association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tional Basketball Association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 year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Lebron Jame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nthony Davi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ustin Reaves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,000,000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pPr/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